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6"/>
      </w:tblGrid>
      <w:tr w:rsidR="00556EFC" w:rsidRPr="00175E5C" w14:paraId="4C59E0F0" w14:textId="77777777" w:rsidTr="00670B94">
        <w:trPr>
          <w:jc w:val="center"/>
        </w:trPr>
        <w:tc>
          <w:tcPr>
            <w:tcW w:w="0" w:type="auto"/>
            <w:vAlign w:val="center"/>
          </w:tcPr>
          <w:p w14:paraId="4F09F71D" w14:textId="6C2C4B73" w:rsidR="00556EFC" w:rsidRPr="00175E5C" w:rsidRDefault="00D20FFE" w:rsidP="00556EFC">
            <w:pPr>
              <w:pStyle w:val="a8"/>
            </w:pPr>
            <w:bookmarkStart w:id="0" w:name="_Hlk149844295"/>
            <w:r>
              <w:drawing>
                <wp:inline distT="0" distB="0" distL="0" distR="0" wp14:anchorId="7A577069" wp14:editId="429BBD0C">
                  <wp:extent cx="3612395" cy="2880000"/>
                  <wp:effectExtent l="0" t="0" r="7620" b="0"/>
                  <wp:docPr id="68896485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896485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2395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25A72367" w14:textId="77777777" w:rsidTr="00670B94">
        <w:trPr>
          <w:jc w:val="center"/>
        </w:trPr>
        <w:tc>
          <w:tcPr>
            <w:tcW w:w="0" w:type="auto"/>
            <w:vAlign w:val="center"/>
          </w:tcPr>
          <w:p w14:paraId="2F172304" w14:textId="19577F20" w:rsidR="00556EFC" w:rsidRPr="00556EFC" w:rsidRDefault="00556EFC" w:rsidP="00556EFC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  <w:bookmarkEnd w:id="0"/>
    </w:tbl>
    <w:p w14:paraId="19DCA821" w14:textId="5D5DAAA5" w:rsidR="000C210D" w:rsidRDefault="000C210D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16"/>
      </w:tblGrid>
      <w:tr w:rsidR="00556EFC" w:rsidRPr="00175E5C" w14:paraId="0AFBB109" w14:textId="77777777" w:rsidTr="00670B94">
        <w:trPr>
          <w:jc w:val="center"/>
        </w:trPr>
        <w:tc>
          <w:tcPr>
            <w:tcW w:w="0" w:type="auto"/>
            <w:vAlign w:val="center"/>
          </w:tcPr>
          <w:p w14:paraId="543B88CB" w14:textId="5F86A8E2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4C09CDF4" wp14:editId="3D3C94C9">
                  <wp:extent cx="4379048" cy="4320000"/>
                  <wp:effectExtent l="0" t="0" r="2540" b="4445"/>
                  <wp:docPr id="47856813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56813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9048" cy="43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06289C9F" w14:textId="77777777" w:rsidTr="00670B94">
        <w:trPr>
          <w:jc w:val="center"/>
        </w:trPr>
        <w:tc>
          <w:tcPr>
            <w:tcW w:w="0" w:type="auto"/>
            <w:vAlign w:val="center"/>
          </w:tcPr>
          <w:p w14:paraId="74C35F36" w14:textId="48E85942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2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3EF67B71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6"/>
      </w:tblGrid>
      <w:tr w:rsidR="00556EFC" w:rsidRPr="00175E5C" w14:paraId="1365B334" w14:textId="77777777" w:rsidTr="00670B94">
        <w:trPr>
          <w:jc w:val="center"/>
        </w:trPr>
        <w:tc>
          <w:tcPr>
            <w:tcW w:w="0" w:type="auto"/>
            <w:vAlign w:val="center"/>
          </w:tcPr>
          <w:p w14:paraId="5E704075" w14:textId="5CFD3F8E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7A7C2265" wp14:editId="5E8C9E2F">
                  <wp:extent cx="3496752" cy="2880000"/>
                  <wp:effectExtent l="0" t="0" r="8890" b="0"/>
                  <wp:docPr id="115769972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769972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6752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5D070D5E" w14:textId="77777777" w:rsidTr="00670B94">
        <w:trPr>
          <w:jc w:val="center"/>
        </w:trPr>
        <w:tc>
          <w:tcPr>
            <w:tcW w:w="0" w:type="auto"/>
            <w:vAlign w:val="center"/>
          </w:tcPr>
          <w:p w14:paraId="3F989E8B" w14:textId="08051247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3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194DF302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6"/>
      </w:tblGrid>
      <w:tr w:rsidR="00556EFC" w:rsidRPr="00175E5C" w14:paraId="67ED1914" w14:textId="77777777" w:rsidTr="00670B94">
        <w:trPr>
          <w:jc w:val="center"/>
        </w:trPr>
        <w:tc>
          <w:tcPr>
            <w:tcW w:w="0" w:type="auto"/>
            <w:vAlign w:val="center"/>
          </w:tcPr>
          <w:p w14:paraId="779D4857" w14:textId="5B7B28C7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1ED831F6" wp14:editId="6B7BB7D3">
                  <wp:extent cx="3942202" cy="2880000"/>
                  <wp:effectExtent l="0" t="0" r="1270" b="0"/>
                  <wp:docPr id="38998313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998313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2202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1A85DB5B" w14:textId="77777777" w:rsidTr="00670B94">
        <w:trPr>
          <w:jc w:val="center"/>
        </w:trPr>
        <w:tc>
          <w:tcPr>
            <w:tcW w:w="0" w:type="auto"/>
            <w:vAlign w:val="center"/>
          </w:tcPr>
          <w:p w14:paraId="0DE80EA0" w14:textId="40B28896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4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5CCB2026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7EA6A564" w14:textId="77777777" w:rsidTr="00670B94">
        <w:trPr>
          <w:jc w:val="center"/>
        </w:trPr>
        <w:tc>
          <w:tcPr>
            <w:tcW w:w="0" w:type="auto"/>
            <w:vAlign w:val="center"/>
          </w:tcPr>
          <w:p w14:paraId="6107ADE2" w14:textId="352FE9F7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0A2F6EA4" wp14:editId="0ED7BF6C">
                  <wp:extent cx="5223707" cy="3420000"/>
                  <wp:effectExtent l="0" t="0" r="0" b="9525"/>
                  <wp:docPr id="163024017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024017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3707" cy="34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31843353" w14:textId="77777777" w:rsidTr="00670B94">
        <w:trPr>
          <w:jc w:val="center"/>
        </w:trPr>
        <w:tc>
          <w:tcPr>
            <w:tcW w:w="0" w:type="auto"/>
            <w:vAlign w:val="center"/>
          </w:tcPr>
          <w:p w14:paraId="5A23FBEA" w14:textId="041CE8B1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5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695AF220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00D1C152" w14:textId="77777777" w:rsidTr="00670B94">
        <w:trPr>
          <w:jc w:val="center"/>
        </w:trPr>
        <w:tc>
          <w:tcPr>
            <w:tcW w:w="0" w:type="auto"/>
            <w:vAlign w:val="center"/>
          </w:tcPr>
          <w:p w14:paraId="5D28C9C7" w14:textId="10B924D5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29C6C6F0" wp14:editId="7B0C992C">
                  <wp:extent cx="5191250" cy="3060000"/>
                  <wp:effectExtent l="0" t="0" r="0" b="7620"/>
                  <wp:docPr id="73499967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99967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1250" cy="30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280612F5" w14:textId="77777777" w:rsidTr="00670B94">
        <w:trPr>
          <w:jc w:val="center"/>
        </w:trPr>
        <w:tc>
          <w:tcPr>
            <w:tcW w:w="0" w:type="auto"/>
            <w:vAlign w:val="center"/>
          </w:tcPr>
          <w:p w14:paraId="09F21B18" w14:textId="129AB61D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6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390DB014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52A72D0D" w14:textId="77777777" w:rsidTr="00670B94">
        <w:trPr>
          <w:jc w:val="center"/>
        </w:trPr>
        <w:tc>
          <w:tcPr>
            <w:tcW w:w="0" w:type="auto"/>
            <w:vAlign w:val="center"/>
          </w:tcPr>
          <w:p w14:paraId="5A2EDB7D" w14:textId="1DF56BB5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6B31C09D" wp14:editId="6EB73A46">
                  <wp:extent cx="5274310" cy="1685290"/>
                  <wp:effectExtent l="0" t="0" r="2540" b="0"/>
                  <wp:docPr id="125379963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379963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68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09E64D37" w14:textId="77777777" w:rsidTr="00670B94">
        <w:trPr>
          <w:jc w:val="center"/>
        </w:trPr>
        <w:tc>
          <w:tcPr>
            <w:tcW w:w="0" w:type="auto"/>
            <w:vAlign w:val="center"/>
          </w:tcPr>
          <w:p w14:paraId="72783DC3" w14:textId="0BC22F6A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7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28798D4F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065F364E" w14:textId="77777777" w:rsidTr="00670B94">
        <w:trPr>
          <w:jc w:val="center"/>
        </w:trPr>
        <w:tc>
          <w:tcPr>
            <w:tcW w:w="0" w:type="auto"/>
            <w:vAlign w:val="center"/>
          </w:tcPr>
          <w:p w14:paraId="30BE0F56" w14:textId="28AD1FBD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14A74C96" wp14:editId="5916E356">
                  <wp:extent cx="5189864" cy="2808000"/>
                  <wp:effectExtent l="0" t="0" r="0" b="0"/>
                  <wp:docPr id="148516531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16531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9864" cy="28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2690234A" w14:textId="77777777" w:rsidTr="00670B94">
        <w:trPr>
          <w:jc w:val="center"/>
        </w:trPr>
        <w:tc>
          <w:tcPr>
            <w:tcW w:w="0" w:type="auto"/>
            <w:vAlign w:val="center"/>
          </w:tcPr>
          <w:p w14:paraId="0DB2FC92" w14:textId="112E55E4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8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4EDA88C7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40D32E1F" w14:textId="77777777" w:rsidTr="00670B94">
        <w:trPr>
          <w:jc w:val="center"/>
        </w:trPr>
        <w:tc>
          <w:tcPr>
            <w:tcW w:w="0" w:type="auto"/>
            <w:vAlign w:val="center"/>
          </w:tcPr>
          <w:p w14:paraId="273895AF" w14:textId="3EB9FED8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00728235" wp14:editId="497F8504">
                  <wp:extent cx="5204993" cy="3456000"/>
                  <wp:effectExtent l="0" t="0" r="0" b="0"/>
                  <wp:docPr id="12965206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65206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4993" cy="345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27563749" w14:textId="77777777" w:rsidTr="00670B94">
        <w:trPr>
          <w:jc w:val="center"/>
        </w:trPr>
        <w:tc>
          <w:tcPr>
            <w:tcW w:w="0" w:type="auto"/>
            <w:vAlign w:val="center"/>
          </w:tcPr>
          <w:p w14:paraId="009D230C" w14:textId="038D0615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9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4BA8D678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0A84B7D8" w14:textId="77777777" w:rsidTr="00670B94">
        <w:trPr>
          <w:jc w:val="center"/>
        </w:trPr>
        <w:tc>
          <w:tcPr>
            <w:tcW w:w="0" w:type="auto"/>
            <w:vAlign w:val="center"/>
          </w:tcPr>
          <w:p w14:paraId="45989B25" w14:textId="104836A0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3D6453C5" wp14:editId="75E1B9E0">
                  <wp:extent cx="5161516" cy="1584000"/>
                  <wp:effectExtent l="0" t="0" r="1270" b="0"/>
                  <wp:docPr id="95696631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696631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1516" cy="15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70E95725" w14:textId="77777777" w:rsidTr="00670B94">
        <w:trPr>
          <w:jc w:val="center"/>
        </w:trPr>
        <w:tc>
          <w:tcPr>
            <w:tcW w:w="0" w:type="auto"/>
            <w:vAlign w:val="center"/>
          </w:tcPr>
          <w:p w14:paraId="208D89BA" w14:textId="0E1722DB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0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0C521FBF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65C4BFD9" w14:textId="77777777" w:rsidTr="00670B94">
        <w:trPr>
          <w:jc w:val="center"/>
        </w:trPr>
        <w:tc>
          <w:tcPr>
            <w:tcW w:w="0" w:type="auto"/>
            <w:vAlign w:val="center"/>
          </w:tcPr>
          <w:p w14:paraId="51DB5124" w14:textId="6889694F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7A99D815" wp14:editId="020654A0">
                  <wp:extent cx="5259578" cy="4734000"/>
                  <wp:effectExtent l="0" t="0" r="0" b="0"/>
                  <wp:docPr id="183686535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686535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9578" cy="473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60AB0E4D" w14:textId="77777777" w:rsidTr="00670B94">
        <w:trPr>
          <w:jc w:val="center"/>
        </w:trPr>
        <w:tc>
          <w:tcPr>
            <w:tcW w:w="0" w:type="auto"/>
            <w:vAlign w:val="center"/>
          </w:tcPr>
          <w:p w14:paraId="4800C5A4" w14:textId="535D8B4F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1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04B293C3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605D6B47" w14:textId="77777777" w:rsidTr="00670B94">
        <w:trPr>
          <w:jc w:val="center"/>
        </w:trPr>
        <w:tc>
          <w:tcPr>
            <w:tcW w:w="0" w:type="auto"/>
            <w:vAlign w:val="center"/>
          </w:tcPr>
          <w:p w14:paraId="41AB36AD" w14:textId="2D5E2596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0FD4A9E9" wp14:editId="174010A0">
                  <wp:extent cx="5197671" cy="3744000"/>
                  <wp:effectExtent l="0" t="0" r="3175" b="8890"/>
                  <wp:docPr id="81666868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6868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7671" cy="37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6A02F170" w14:textId="77777777" w:rsidTr="00670B94">
        <w:trPr>
          <w:jc w:val="center"/>
        </w:trPr>
        <w:tc>
          <w:tcPr>
            <w:tcW w:w="0" w:type="auto"/>
            <w:vAlign w:val="center"/>
          </w:tcPr>
          <w:p w14:paraId="7AE97A3A" w14:textId="23956787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2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350FFEB5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589F3B3A" w14:textId="77777777" w:rsidTr="00670B94">
        <w:trPr>
          <w:jc w:val="center"/>
        </w:trPr>
        <w:tc>
          <w:tcPr>
            <w:tcW w:w="0" w:type="auto"/>
            <w:vAlign w:val="center"/>
          </w:tcPr>
          <w:p w14:paraId="1AD0D59A" w14:textId="5C684F45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28B5FDAF" wp14:editId="0020C101">
                  <wp:extent cx="5243296" cy="3186000"/>
                  <wp:effectExtent l="0" t="0" r="0" b="0"/>
                  <wp:docPr id="17695469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5469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3296" cy="31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4F40D83A" w14:textId="77777777" w:rsidTr="00670B94">
        <w:trPr>
          <w:jc w:val="center"/>
        </w:trPr>
        <w:tc>
          <w:tcPr>
            <w:tcW w:w="0" w:type="auto"/>
            <w:vAlign w:val="center"/>
          </w:tcPr>
          <w:p w14:paraId="6FB00871" w14:textId="1883AC45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3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15633ABB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61AA218F" w14:textId="77777777" w:rsidTr="00670B94">
        <w:trPr>
          <w:jc w:val="center"/>
        </w:trPr>
        <w:tc>
          <w:tcPr>
            <w:tcW w:w="0" w:type="auto"/>
            <w:vAlign w:val="center"/>
          </w:tcPr>
          <w:p w14:paraId="2C0F4A82" w14:textId="0AA8D155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09736EAB" wp14:editId="33C5A796">
                  <wp:extent cx="5194174" cy="3330000"/>
                  <wp:effectExtent l="0" t="0" r="6985" b="3810"/>
                  <wp:docPr id="33896675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96675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4174" cy="333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78DF9F99" w14:textId="77777777" w:rsidTr="00670B94">
        <w:trPr>
          <w:jc w:val="center"/>
        </w:trPr>
        <w:tc>
          <w:tcPr>
            <w:tcW w:w="0" w:type="auto"/>
            <w:vAlign w:val="center"/>
          </w:tcPr>
          <w:p w14:paraId="56D65DF7" w14:textId="20489401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4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66BAEC7C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1C083678" w14:textId="77777777" w:rsidTr="00670B94">
        <w:trPr>
          <w:jc w:val="center"/>
        </w:trPr>
        <w:tc>
          <w:tcPr>
            <w:tcW w:w="0" w:type="auto"/>
            <w:vAlign w:val="center"/>
          </w:tcPr>
          <w:p w14:paraId="5C4D4977" w14:textId="206D7639" w:rsidR="00556EFC" w:rsidRPr="00175E5C" w:rsidRDefault="00D20FFE" w:rsidP="00670B94">
            <w:pPr>
              <w:pStyle w:val="a8"/>
            </w:pPr>
            <w:r>
              <w:drawing>
                <wp:inline distT="0" distB="0" distL="0" distR="0" wp14:anchorId="225D1F55" wp14:editId="1FDA7D7C">
                  <wp:extent cx="5220416" cy="2394000"/>
                  <wp:effectExtent l="0" t="0" r="0" b="6350"/>
                  <wp:docPr id="56107227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107227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416" cy="239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62F1F582" w14:textId="77777777" w:rsidTr="00670B94">
        <w:trPr>
          <w:jc w:val="center"/>
        </w:trPr>
        <w:tc>
          <w:tcPr>
            <w:tcW w:w="0" w:type="auto"/>
            <w:vAlign w:val="center"/>
          </w:tcPr>
          <w:p w14:paraId="021E6414" w14:textId="42949297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5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6CC1A7BF" w14:textId="77777777" w:rsid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56EFC" w:rsidRPr="00175E5C" w14:paraId="72AFFC20" w14:textId="77777777" w:rsidTr="00670B94">
        <w:trPr>
          <w:jc w:val="center"/>
        </w:trPr>
        <w:tc>
          <w:tcPr>
            <w:tcW w:w="0" w:type="auto"/>
            <w:vAlign w:val="center"/>
          </w:tcPr>
          <w:p w14:paraId="53800E43" w14:textId="201647C4" w:rsidR="00556EFC" w:rsidRPr="00175E5C" w:rsidRDefault="00D20FFE" w:rsidP="00670B94">
            <w:pPr>
              <w:pStyle w:val="a8"/>
            </w:pPr>
            <w:r>
              <w:lastRenderedPageBreak/>
              <w:drawing>
                <wp:inline distT="0" distB="0" distL="0" distR="0" wp14:anchorId="11CBFBBA" wp14:editId="2BC00C40">
                  <wp:extent cx="5214048" cy="2430000"/>
                  <wp:effectExtent l="0" t="0" r="5715" b="8890"/>
                  <wp:docPr id="178224714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224714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4048" cy="243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EFC" w:rsidRPr="00175E5C" w14:paraId="0F2CB227" w14:textId="77777777" w:rsidTr="00670B94">
        <w:trPr>
          <w:jc w:val="center"/>
        </w:trPr>
        <w:tc>
          <w:tcPr>
            <w:tcW w:w="0" w:type="auto"/>
            <w:vAlign w:val="center"/>
          </w:tcPr>
          <w:p w14:paraId="64684505" w14:textId="7C495AC0" w:rsidR="00556EFC" w:rsidRPr="00556EFC" w:rsidRDefault="00556EFC" w:rsidP="00670B94">
            <w:pPr>
              <w:pStyle w:val="a8"/>
            </w:pPr>
            <w:r w:rsidRPr="00556EFC">
              <w:t xml:space="preserve">Figure </w:t>
            </w:r>
            <w:r w:rsidRPr="00556EFC">
              <w:fldChar w:fldCharType="begin"/>
            </w:r>
            <w:r w:rsidRPr="00556EFC">
              <w:instrText xml:space="preserve"> SEQ Figure \* ARABIC </w:instrText>
            </w:r>
            <w:r w:rsidRPr="00556EFC">
              <w:fldChar w:fldCharType="separate"/>
            </w:r>
            <w:r>
              <w:t>16</w:t>
            </w:r>
            <w:r w:rsidRPr="00556EFC">
              <w:fldChar w:fldCharType="end"/>
            </w:r>
            <w:r w:rsidRPr="00556EFC">
              <w:t xml:space="preserve"> </w:t>
            </w:r>
          </w:p>
        </w:tc>
      </w:tr>
    </w:tbl>
    <w:p w14:paraId="1C8C7563" w14:textId="77777777" w:rsidR="00556EFC" w:rsidRPr="00556EFC" w:rsidRDefault="00556EFC" w:rsidP="00583F6F">
      <w:pPr>
        <w:spacing w:line="288" w:lineRule="auto"/>
        <w:rPr>
          <w:rFonts w:ascii="Times New Roman" w:hAnsi="Times New Roman" w:cs="Times New Roman"/>
          <w:sz w:val="22"/>
        </w:rPr>
      </w:pPr>
    </w:p>
    <w:sectPr w:rsidR="00556EFC" w:rsidRPr="00556E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329893" w14:textId="77777777" w:rsidR="002F3EBA" w:rsidRDefault="002F3EBA" w:rsidP="00412D65">
      <w:r>
        <w:separator/>
      </w:r>
    </w:p>
  </w:endnote>
  <w:endnote w:type="continuationSeparator" w:id="0">
    <w:p w14:paraId="18F6B2C0" w14:textId="77777777" w:rsidR="002F3EBA" w:rsidRDefault="002F3EBA" w:rsidP="00412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E32127" w14:textId="77777777" w:rsidR="002F3EBA" w:rsidRDefault="002F3EBA" w:rsidP="00412D65">
      <w:r>
        <w:separator/>
      </w:r>
    </w:p>
  </w:footnote>
  <w:footnote w:type="continuationSeparator" w:id="0">
    <w:p w14:paraId="30A30331" w14:textId="77777777" w:rsidR="002F3EBA" w:rsidRDefault="002F3EBA" w:rsidP="00412D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7M0sDQ3MbQwMzZR0lEKTi0uzszPAykwNK4FALzhUa0tAAAA"/>
  </w:docVars>
  <w:rsids>
    <w:rsidRoot w:val="002A7D8B"/>
    <w:rsid w:val="0002164C"/>
    <w:rsid w:val="00082E4A"/>
    <w:rsid w:val="000C210D"/>
    <w:rsid w:val="000C618F"/>
    <w:rsid w:val="001164C8"/>
    <w:rsid w:val="001A7588"/>
    <w:rsid w:val="001D7B0D"/>
    <w:rsid w:val="001D7E7B"/>
    <w:rsid w:val="001F1FFA"/>
    <w:rsid w:val="001F201A"/>
    <w:rsid w:val="002023D1"/>
    <w:rsid w:val="002031C1"/>
    <w:rsid w:val="00217268"/>
    <w:rsid w:val="00227EA5"/>
    <w:rsid w:val="0023059F"/>
    <w:rsid w:val="00245D0F"/>
    <w:rsid w:val="002476D1"/>
    <w:rsid w:val="00255A58"/>
    <w:rsid w:val="002A7D8B"/>
    <w:rsid w:val="002B11D5"/>
    <w:rsid w:val="002B5E7B"/>
    <w:rsid w:val="002F3EBA"/>
    <w:rsid w:val="00353898"/>
    <w:rsid w:val="003662BB"/>
    <w:rsid w:val="003676CD"/>
    <w:rsid w:val="00367F95"/>
    <w:rsid w:val="0037405D"/>
    <w:rsid w:val="003A1586"/>
    <w:rsid w:val="003B015E"/>
    <w:rsid w:val="003B0258"/>
    <w:rsid w:val="003B73F3"/>
    <w:rsid w:val="003D0EC8"/>
    <w:rsid w:val="0041127E"/>
    <w:rsid w:val="00412D65"/>
    <w:rsid w:val="004149B9"/>
    <w:rsid w:val="00425F89"/>
    <w:rsid w:val="0043469C"/>
    <w:rsid w:val="00437154"/>
    <w:rsid w:val="00453438"/>
    <w:rsid w:val="004932D0"/>
    <w:rsid w:val="004C39E8"/>
    <w:rsid w:val="004D479D"/>
    <w:rsid w:val="00503193"/>
    <w:rsid w:val="0052015A"/>
    <w:rsid w:val="00537DB5"/>
    <w:rsid w:val="00544DD5"/>
    <w:rsid w:val="00556EFC"/>
    <w:rsid w:val="00557F77"/>
    <w:rsid w:val="00562613"/>
    <w:rsid w:val="0057555B"/>
    <w:rsid w:val="005800FB"/>
    <w:rsid w:val="00583F6F"/>
    <w:rsid w:val="005A0056"/>
    <w:rsid w:val="005E6004"/>
    <w:rsid w:val="005F4149"/>
    <w:rsid w:val="00647D13"/>
    <w:rsid w:val="00653F46"/>
    <w:rsid w:val="00684BA2"/>
    <w:rsid w:val="006D18FA"/>
    <w:rsid w:val="006E64BE"/>
    <w:rsid w:val="007700D6"/>
    <w:rsid w:val="00781A47"/>
    <w:rsid w:val="0078319C"/>
    <w:rsid w:val="007B6F43"/>
    <w:rsid w:val="007D0900"/>
    <w:rsid w:val="007D0996"/>
    <w:rsid w:val="00812049"/>
    <w:rsid w:val="00814630"/>
    <w:rsid w:val="00843073"/>
    <w:rsid w:val="00845C39"/>
    <w:rsid w:val="008728D3"/>
    <w:rsid w:val="00873D45"/>
    <w:rsid w:val="0089677B"/>
    <w:rsid w:val="00915F93"/>
    <w:rsid w:val="00982FD3"/>
    <w:rsid w:val="009A1AEE"/>
    <w:rsid w:val="009C0601"/>
    <w:rsid w:val="009C6C75"/>
    <w:rsid w:val="009D0B33"/>
    <w:rsid w:val="009D3F9E"/>
    <w:rsid w:val="009D6B1C"/>
    <w:rsid w:val="00A15660"/>
    <w:rsid w:val="00A57CE2"/>
    <w:rsid w:val="00A726A4"/>
    <w:rsid w:val="00AB3555"/>
    <w:rsid w:val="00AB6EC0"/>
    <w:rsid w:val="00AF580A"/>
    <w:rsid w:val="00AF7DE3"/>
    <w:rsid w:val="00B05F48"/>
    <w:rsid w:val="00B645C2"/>
    <w:rsid w:val="00B808E8"/>
    <w:rsid w:val="00B9372A"/>
    <w:rsid w:val="00BB7025"/>
    <w:rsid w:val="00BC5997"/>
    <w:rsid w:val="00BD5497"/>
    <w:rsid w:val="00BF14A8"/>
    <w:rsid w:val="00C16B36"/>
    <w:rsid w:val="00C256D2"/>
    <w:rsid w:val="00C311B6"/>
    <w:rsid w:val="00C45EF1"/>
    <w:rsid w:val="00C67EC2"/>
    <w:rsid w:val="00C801E1"/>
    <w:rsid w:val="00C81A32"/>
    <w:rsid w:val="00CB07BA"/>
    <w:rsid w:val="00CE53E1"/>
    <w:rsid w:val="00D20FFE"/>
    <w:rsid w:val="00D25F41"/>
    <w:rsid w:val="00D358DE"/>
    <w:rsid w:val="00D56CE1"/>
    <w:rsid w:val="00D92ACC"/>
    <w:rsid w:val="00DE354C"/>
    <w:rsid w:val="00E045D3"/>
    <w:rsid w:val="00E156CF"/>
    <w:rsid w:val="00E16372"/>
    <w:rsid w:val="00E302C5"/>
    <w:rsid w:val="00E310E0"/>
    <w:rsid w:val="00E3257B"/>
    <w:rsid w:val="00E33E27"/>
    <w:rsid w:val="00E50551"/>
    <w:rsid w:val="00E6050D"/>
    <w:rsid w:val="00E658EB"/>
    <w:rsid w:val="00E7539E"/>
    <w:rsid w:val="00E7750E"/>
    <w:rsid w:val="00E80D5B"/>
    <w:rsid w:val="00EA5EC0"/>
    <w:rsid w:val="00EC03BA"/>
    <w:rsid w:val="00ED02A0"/>
    <w:rsid w:val="00ED49C9"/>
    <w:rsid w:val="00EF2EE1"/>
    <w:rsid w:val="00F066B0"/>
    <w:rsid w:val="00F21862"/>
    <w:rsid w:val="00F21F3E"/>
    <w:rsid w:val="00F42E05"/>
    <w:rsid w:val="00FB4869"/>
    <w:rsid w:val="00FB57B7"/>
    <w:rsid w:val="00FB6C8A"/>
    <w:rsid w:val="00FC7F9F"/>
    <w:rsid w:val="00FD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89CF9C"/>
  <w14:defaultImageDpi w14:val="32767"/>
  <w15:chartTrackingRefBased/>
  <w15:docId w15:val="{9B5B276E-1B03-40A3-90FD-6FF345300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next w:val="a"/>
    <w:link w:val="30"/>
    <w:autoRedefine/>
    <w:uiPriority w:val="9"/>
    <w:unhideWhenUsed/>
    <w:qFormat/>
    <w:rsid w:val="00544DD5"/>
    <w:pPr>
      <w:keepNext/>
      <w:keepLines/>
      <w:snapToGrid w:val="0"/>
      <w:spacing w:beforeLines="50" w:before="50" w:afterLines="50" w:after="50" w:line="360" w:lineRule="exact"/>
      <w:outlineLvl w:val="2"/>
    </w:pPr>
    <w:rPr>
      <w:rFonts w:eastAsia="黑体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544DD5"/>
    <w:rPr>
      <w:rFonts w:eastAsia="黑体"/>
      <w:bCs/>
      <w:szCs w:val="32"/>
    </w:rPr>
  </w:style>
  <w:style w:type="paragraph" w:styleId="a3">
    <w:name w:val="header"/>
    <w:basedOn w:val="a"/>
    <w:link w:val="a4"/>
    <w:uiPriority w:val="99"/>
    <w:unhideWhenUsed/>
    <w:rsid w:val="00412D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12D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12D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12D65"/>
    <w:rPr>
      <w:sz w:val="18"/>
      <w:szCs w:val="18"/>
    </w:rPr>
  </w:style>
  <w:style w:type="table" w:styleId="a7">
    <w:name w:val="Table Grid"/>
    <w:basedOn w:val="a1"/>
    <w:uiPriority w:val="59"/>
    <w:rsid w:val="0055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表格内"/>
    <w:basedOn w:val="a"/>
    <w:link w:val="a9"/>
    <w:autoRedefine/>
    <w:qFormat/>
    <w:rsid w:val="00556EFC"/>
    <w:pPr>
      <w:spacing w:line="480" w:lineRule="auto"/>
      <w:jc w:val="center"/>
    </w:pPr>
    <w:rPr>
      <w:rFonts w:ascii="Times New Roman" w:eastAsia="宋体" w:hAnsi="Times New Roman" w:cs="Times New Roman"/>
      <w:b/>
      <w:bCs/>
      <w:noProof/>
      <w:sz w:val="24"/>
      <w:szCs w:val="24"/>
    </w:rPr>
  </w:style>
  <w:style w:type="character" w:customStyle="1" w:styleId="a9">
    <w:name w:val="表格内 字符"/>
    <w:basedOn w:val="a0"/>
    <w:link w:val="a8"/>
    <w:rsid w:val="00556EFC"/>
    <w:rPr>
      <w:rFonts w:ascii="Times New Roman" w:eastAsia="宋体" w:hAnsi="Times New Roman" w:cs="Times New Roman"/>
      <w:b/>
      <w:bCs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9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</dc:creator>
  <cp:keywords/>
  <dc:description/>
  <cp:lastModifiedBy>Chong He</cp:lastModifiedBy>
  <cp:revision>80</cp:revision>
  <dcterms:created xsi:type="dcterms:W3CDTF">2017-08-03T03:29:00Z</dcterms:created>
  <dcterms:modified xsi:type="dcterms:W3CDTF">2023-11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d52aa690d81e34ea41c8e93283b935d061fbdea6a3ac892fe08ec3de24494c</vt:lpwstr>
  </property>
</Properties>
</file>